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42B6" w:rsidRPr="00340E3F" w:rsidRDefault="0050224A">
      <w:pPr>
        <w:rPr>
          <w:sz w:val="32"/>
          <w:szCs w:val="32"/>
        </w:rPr>
      </w:pPr>
      <w:bookmarkStart w:id="0" w:name="_GoBack"/>
      <w:bookmarkEnd w:id="0"/>
      <w:r w:rsidRPr="00340E3F">
        <w:rPr>
          <w:sz w:val="32"/>
          <w:szCs w:val="32"/>
        </w:rPr>
        <w:t xml:space="preserve">ROTARY E-CLUB OF BRINDABELLA </w:t>
      </w:r>
    </w:p>
    <w:p w:rsidR="00004432" w:rsidRDefault="00004432">
      <w:pPr>
        <w:rPr>
          <w:sz w:val="32"/>
          <w:szCs w:val="32"/>
        </w:rPr>
      </w:pPr>
      <w:r>
        <w:rPr>
          <w:sz w:val="32"/>
          <w:szCs w:val="32"/>
        </w:rPr>
        <w:t xml:space="preserve">ON-LINE AGENDA FOR </w:t>
      </w:r>
      <w:r w:rsidR="007738AA">
        <w:rPr>
          <w:sz w:val="32"/>
          <w:szCs w:val="32"/>
        </w:rPr>
        <w:t>28</w:t>
      </w:r>
      <w:r w:rsidR="00663690">
        <w:rPr>
          <w:sz w:val="32"/>
          <w:szCs w:val="32"/>
        </w:rPr>
        <w:t xml:space="preserve"> </w:t>
      </w:r>
      <w:r w:rsidR="006654C5">
        <w:rPr>
          <w:sz w:val="32"/>
          <w:szCs w:val="32"/>
        </w:rPr>
        <w:t>FEBRUARY</w:t>
      </w:r>
      <w:r w:rsidR="00663690">
        <w:rPr>
          <w:sz w:val="32"/>
          <w:szCs w:val="32"/>
        </w:rPr>
        <w:t xml:space="preserve"> 2019</w:t>
      </w:r>
    </w:p>
    <w:p w:rsidR="0050224A" w:rsidRPr="00004432" w:rsidRDefault="007F700D">
      <w:pPr>
        <w:rPr>
          <w:b/>
          <w:sz w:val="32"/>
          <w:szCs w:val="32"/>
        </w:rPr>
      </w:pPr>
      <w:r>
        <w:rPr>
          <w:b/>
          <w:sz w:val="32"/>
          <w:szCs w:val="32"/>
        </w:rPr>
        <w:t>8</w:t>
      </w:r>
      <w:r w:rsidR="00004432" w:rsidRPr="00004432">
        <w:rPr>
          <w:b/>
          <w:sz w:val="32"/>
          <w:szCs w:val="32"/>
        </w:rPr>
        <w:t xml:space="preserve">.00pm </w:t>
      </w:r>
      <w:r w:rsidR="00581893">
        <w:rPr>
          <w:b/>
          <w:sz w:val="32"/>
          <w:szCs w:val="32"/>
        </w:rPr>
        <w:t xml:space="preserve">  </w:t>
      </w:r>
    </w:p>
    <w:p w:rsidR="0050224A" w:rsidRDefault="0050224A">
      <w:pPr>
        <w:rPr>
          <w:sz w:val="32"/>
          <w:szCs w:val="32"/>
        </w:rPr>
      </w:pPr>
      <w:r w:rsidRPr="00340E3F">
        <w:rPr>
          <w:b/>
          <w:sz w:val="32"/>
          <w:szCs w:val="32"/>
        </w:rPr>
        <w:t>In the Rotary Cal</w:t>
      </w:r>
      <w:r w:rsidR="00906FD1">
        <w:rPr>
          <w:b/>
          <w:sz w:val="32"/>
          <w:szCs w:val="32"/>
        </w:rPr>
        <w:t>enda</w:t>
      </w:r>
      <w:r w:rsidR="0025634D">
        <w:rPr>
          <w:b/>
          <w:sz w:val="32"/>
          <w:szCs w:val="32"/>
        </w:rPr>
        <w:t xml:space="preserve">r, </w:t>
      </w:r>
      <w:r w:rsidR="006654C5">
        <w:rPr>
          <w:b/>
          <w:sz w:val="32"/>
          <w:szCs w:val="32"/>
        </w:rPr>
        <w:t>PEACE &amp; CONFLICT PREVENTION/RESOLUTION</w:t>
      </w:r>
    </w:p>
    <w:p w:rsidR="00016F71" w:rsidRDefault="00016F71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Helvetica" w:hAnsi="Helvetica" w:cs="Helvetica"/>
          <w:color w:val="212121"/>
          <w:sz w:val="21"/>
          <w:szCs w:val="21"/>
          <w:shd w:val="clear" w:color="auto" w:fill="F5F5F5"/>
        </w:rPr>
        <w:t>Meeting invite:</w:t>
      </w:r>
      <w:r>
        <w:rPr>
          <w:rFonts w:ascii="Helvetica" w:hAnsi="Helvetica" w:cs="Helvetica"/>
          <w:color w:val="212121"/>
          <w:sz w:val="21"/>
          <w:szCs w:val="21"/>
          <w:shd w:val="clear" w:color="auto" w:fill="F5F5F5"/>
        </w:rPr>
        <w:br/>
        <w:t>Join from PC, Mac, Linux, iOS or Android: </w:t>
      </w:r>
      <w:hyperlink r:id="rId5" w:tgtFrame="_blank" w:history="1">
        <w:r>
          <w:rPr>
            <w:rStyle w:val="Hyperlink"/>
            <w:rFonts w:ascii="Helvetica" w:hAnsi="Helvetica" w:cs="Helvetica"/>
            <w:color w:val="4285F4"/>
            <w:sz w:val="21"/>
            <w:szCs w:val="21"/>
            <w:shd w:val="clear" w:color="auto" w:fill="F5F5F5"/>
          </w:rPr>
          <w:t>https://zoom.us/j/318957715</w:t>
        </w:r>
      </w:hyperlink>
      <w:r>
        <w:rPr>
          <w:rFonts w:ascii="Arial" w:hAnsi="Arial" w:cs="Arial"/>
          <w:color w:val="222222"/>
          <w:shd w:val="clear" w:color="auto" w:fill="FFFFFF"/>
        </w:rPr>
        <w:t> </w:t>
      </w:r>
    </w:p>
    <w:p w:rsidR="008E3AEC" w:rsidRDefault="00974DCB">
      <w:pPr>
        <w:rPr>
          <w:sz w:val="32"/>
          <w:szCs w:val="32"/>
        </w:rPr>
      </w:pPr>
      <w:r w:rsidRPr="00340E3F">
        <w:rPr>
          <w:sz w:val="32"/>
          <w:szCs w:val="32"/>
        </w:rPr>
        <w:t>Welcome</w:t>
      </w:r>
      <w:r w:rsidR="00CD1D7C">
        <w:rPr>
          <w:sz w:val="32"/>
          <w:szCs w:val="32"/>
        </w:rPr>
        <w:t>:</w:t>
      </w:r>
      <w:r w:rsidR="008724AE">
        <w:rPr>
          <w:sz w:val="32"/>
          <w:szCs w:val="32"/>
        </w:rPr>
        <w:t xml:space="preserve"> </w:t>
      </w:r>
      <w:r w:rsidR="00111352">
        <w:rPr>
          <w:sz w:val="32"/>
          <w:szCs w:val="32"/>
        </w:rPr>
        <w:t xml:space="preserve"> </w:t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111352">
        <w:rPr>
          <w:sz w:val="32"/>
          <w:szCs w:val="32"/>
        </w:rPr>
        <w:t>Beth</w:t>
      </w:r>
    </w:p>
    <w:p w:rsidR="004A6A40" w:rsidRDefault="00CD1D7C">
      <w:pPr>
        <w:rPr>
          <w:sz w:val="32"/>
          <w:szCs w:val="32"/>
        </w:rPr>
      </w:pPr>
      <w:r>
        <w:rPr>
          <w:sz w:val="32"/>
          <w:szCs w:val="32"/>
        </w:rPr>
        <w:t>Apologies:</w:t>
      </w:r>
    </w:p>
    <w:p w:rsidR="00663690" w:rsidRDefault="00663690">
      <w:pPr>
        <w:rPr>
          <w:sz w:val="32"/>
          <w:szCs w:val="32"/>
        </w:rPr>
      </w:pPr>
      <w:r>
        <w:rPr>
          <w:sz w:val="32"/>
          <w:szCs w:val="32"/>
        </w:rPr>
        <w:t>Business arising:</w:t>
      </w:r>
    </w:p>
    <w:p w:rsidR="00765A97" w:rsidRDefault="00786C68">
      <w:pPr>
        <w:rPr>
          <w:sz w:val="32"/>
          <w:szCs w:val="32"/>
        </w:rPr>
      </w:pPr>
      <w:r>
        <w:rPr>
          <w:sz w:val="32"/>
          <w:szCs w:val="32"/>
        </w:rPr>
        <w:t>Update on Interact for Canberra High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Beth</w:t>
      </w:r>
      <w:r w:rsidR="006654C5">
        <w:rPr>
          <w:sz w:val="32"/>
          <w:szCs w:val="32"/>
        </w:rPr>
        <w:br/>
        <w:t>T Shirts and Name Badges for members</w:t>
      </w:r>
      <w:r w:rsidR="006654C5">
        <w:rPr>
          <w:sz w:val="32"/>
          <w:szCs w:val="32"/>
        </w:rPr>
        <w:tab/>
      </w:r>
      <w:r w:rsidR="006654C5">
        <w:rPr>
          <w:sz w:val="32"/>
          <w:szCs w:val="32"/>
        </w:rPr>
        <w:tab/>
      </w:r>
      <w:r w:rsidR="006654C5">
        <w:rPr>
          <w:sz w:val="32"/>
          <w:szCs w:val="32"/>
        </w:rPr>
        <w:tab/>
        <w:t>Lindell</w:t>
      </w:r>
      <w:r>
        <w:rPr>
          <w:sz w:val="32"/>
          <w:szCs w:val="32"/>
        </w:rPr>
        <w:t xml:space="preserve"> &amp; Ross</w:t>
      </w:r>
      <w:r w:rsidR="00BC691A">
        <w:rPr>
          <w:sz w:val="32"/>
          <w:szCs w:val="32"/>
        </w:rPr>
        <w:br/>
        <w:t>Foundation Seminar at Ulladulla</w:t>
      </w:r>
      <w:r w:rsidR="00BC691A">
        <w:rPr>
          <w:sz w:val="32"/>
          <w:szCs w:val="32"/>
        </w:rPr>
        <w:tab/>
      </w:r>
      <w:r w:rsidR="00BC691A">
        <w:rPr>
          <w:sz w:val="32"/>
          <w:szCs w:val="32"/>
        </w:rPr>
        <w:tab/>
      </w:r>
      <w:r w:rsidR="00BC691A">
        <w:rPr>
          <w:sz w:val="32"/>
          <w:szCs w:val="32"/>
        </w:rPr>
        <w:tab/>
      </w:r>
      <w:r w:rsidR="00BC691A">
        <w:rPr>
          <w:sz w:val="32"/>
          <w:szCs w:val="32"/>
        </w:rPr>
        <w:tab/>
      </w:r>
      <w:r w:rsidR="00BC691A">
        <w:rPr>
          <w:sz w:val="32"/>
          <w:szCs w:val="32"/>
        </w:rPr>
        <w:tab/>
        <w:t>Beth</w:t>
      </w:r>
      <w:r w:rsidR="00BC691A">
        <w:rPr>
          <w:sz w:val="32"/>
          <w:szCs w:val="32"/>
        </w:rPr>
        <w:br/>
      </w:r>
      <w:r>
        <w:rPr>
          <w:sz w:val="32"/>
          <w:szCs w:val="32"/>
        </w:rPr>
        <w:br/>
      </w:r>
      <w:r w:rsidR="007F700D">
        <w:rPr>
          <w:sz w:val="32"/>
          <w:szCs w:val="32"/>
        </w:rPr>
        <w:t>Agenda:</w:t>
      </w:r>
    </w:p>
    <w:p w:rsidR="00BC691A" w:rsidRDefault="006654C5" w:rsidP="00A8550A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BC691A">
        <w:rPr>
          <w:sz w:val="32"/>
          <w:szCs w:val="32"/>
        </w:rPr>
        <w:t xml:space="preserve">Speaker:  </w:t>
      </w:r>
      <w:r w:rsidR="00786C68" w:rsidRPr="00BC691A">
        <w:rPr>
          <w:sz w:val="32"/>
          <w:szCs w:val="32"/>
        </w:rPr>
        <w:t>Global Scholar Sayuri Ichikawa from Japan.</w:t>
      </w:r>
    </w:p>
    <w:p w:rsidR="00663690" w:rsidRPr="00BC691A" w:rsidRDefault="00786C68" w:rsidP="00A8550A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BC691A">
        <w:rPr>
          <w:sz w:val="32"/>
          <w:szCs w:val="32"/>
        </w:rPr>
        <w:t>Summary of decisions from the Board</w:t>
      </w:r>
      <w:r w:rsidR="006654C5" w:rsidRPr="00BC691A">
        <w:rPr>
          <w:sz w:val="32"/>
          <w:szCs w:val="32"/>
        </w:rPr>
        <w:t xml:space="preserve"> </w:t>
      </w:r>
      <w:r w:rsidRPr="00BC691A">
        <w:rPr>
          <w:sz w:val="32"/>
          <w:szCs w:val="32"/>
        </w:rPr>
        <w:t>meeting</w:t>
      </w:r>
      <w:r w:rsidRPr="00BC691A">
        <w:rPr>
          <w:sz w:val="32"/>
          <w:szCs w:val="32"/>
        </w:rPr>
        <w:tab/>
      </w:r>
      <w:r w:rsidRPr="00BC691A">
        <w:rPr>
          <w:sz w:val="32"/>
          <w:szCs w:val="32"/>
        </w:rPr>
        <w:tab/>
      </w:r>
      <w:r w:rsidRPr="00BC691A">
        <w:rPr>
          <w:sz w:val="32"/>
          <w:szCs w:val="32"/>
        </w:rPr>
        <w:tab/>
      </w:r>
      <w:r w:rsidRPr="00BC691A">
        <w:rPr>
          <w:sz w:val="32"/>
          <w:szCs w:val="32"/>
        </w:rPr>
        <w:tab/>
      </w:r>
      <w:r w:rsidRPr="00BC691A">
        <w:rPr>
          <w:sz w:val="32"/>
          <w:szCs w:val="32"/>
        </w:rPr>
        <w:tab/>
      </w:r>
      <w:r w:rsidRPr="00BC691A">
        <w:rPr>
          <w:sz w:val="32"/>
          <w:szCs w:val="32"/>
        </w:rPr>
        <w:tab/>
      </w:r>
      <w:r w:rsidRPr="00BC691A">
        <w:rPr>
          <w:sz w:val="32"/>
          <w:szCs w:val="32"/>
        </w:rPr>
        <w:tab/>
      </w:r>
      <w:r w:rsidRPr="00BC691A">
        <w:rPr>
          <w:sz w:val="32"/>
          <w:szCs w:val="32"/>
        </w:rPr>
        <w:tab/>
      </w:r>
      <w:r w:rsidRPr="00BC691A">
        <w:rPr>
          <w:sz w:val="32"/>
          <w:szCs w:val="32"/>
        </w:rPr>
        <w:tab/>
      </w:r>
      <w:r w:rsidRPr="00BC691A">
        <w:rPr>
          <w:sz w:val="32"/>
          <w:szCs w:val="32"/>
        </w:rPr>
        <w:tab/>
        <w:t>Secretary Lindell</w:t>
      </w:r>
    </w:p>
    <w:p w:rsidR="00965A80" w:rsidRDefault="00786C68" w:rsidP="00572B07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Trivia night for NTA East Indonesia 22/3/19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Lindell</w:t>
      </w:r>
    </w:p>
    <w:p w:rsidR="00BF2007" w:rsidRDefault="00786C68" w:rsidP="005D73F5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786C68">
        <w:rPr>
          <w:sz w:val="32"/>
          <w:szCs w:val="32"/>
        </w:rPr>
        <w:t>Learning and Development 30 &amp; 31 March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786C68">
        <w:rPr>
          <w:sz w:val="32"/>
          <w:szCs w:val="32"/>
        </w:rPr>
        <w:t>Geoff</w:t>
      </w:r>
      <w:r>
        <w:rPr>
          <w:sz w:val="32"/>
          <w:szCs w:val="32"/>
        </w:rPr>
        <w:br/>
        <w:t>registrations open for dinner on Saturday</w:t>
      </w:r>
      <w:r>
        <w:rPr>
          <w:sz w:val="32"/>
          <w:szCs w:val="32"/>
        </w:rPr>
        <w:br/>
        <w:t xml:space="preserve">Attendance </w:t>
      </w:r>
      <w:r w:rsidR="00BC691A">
        <w:rPr>
          <w:sz w:val="32"/>
          <w:szCs w:val="32"/>
        </w:rPr>
        <w:t>in the day</w:t>
      </w:r>
      <w:r>
        <w:rPr>
          <w:sz w:val="32"/>
          <w:szCs w:val="32"/>
        </w:rPr>
        <w:t xml:space="preserve"> free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786C68">
        <w:rPr>
          <w:sz w:val="32"/>
          <w:szCs w:val="32"/>
        </w:rPr>
        <w:br/>
      </w:r>
      <w:r w:rsidR="00BF2007" w:rsidRPr="00786C68">
        <w:rPr>
          <w:sz w:val="32"/>
          <w:szCs w:val="32"/>
        </w:rPr>
        <w:t>RDU stall in at Assembly on 30 and 31 March</w:t>
      </w:r>
      <w:r w:rsidR="00BF2007" w:rsidRPr="00786C68">
        <w:rPr>
          <w:sz w:val="32"/>
          <w:szCs w:val="32"/>
        </w:rPr>
        <w:tab/>
        <w:t>Beth</w:t>
      </w:r>
    </w:p>
    <w:p w:rsidR="00786C68" w:rsidRDefault="00786C68" w:rsidP="005D73F5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Trivia Night at Gerringong for ROMAC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Judy</w:t>
      </w:r>
    </w:p>
    <w:p w:rsidR="007F700D" w:rsidRPr="00BC691A" w:rsidRDefault="00786C68" w:rsidP="00E06076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BC691A">
        <w:rPr>
          <w:sz w:val="32"/>
          <w:szCs w:val="32"/>
        </w:rPr>
        <w:t>Club Birthday celebration on 24/3/19</w:t>
      </w:r>
      <w:r w:rsidR="00BC691A" w:rsidRPr="00BC691A">
        <w:rPr>
          <w:sz w:val="32"/>
          <w:szCs w:val="32"/>
        </w:rPr>
        <w:br/>
      </w:r>
      <w:r w:rsidR="00BF2007" w:rsidRPr="00BC691A">
        <w:rPr>
          <w:sz w:val="32"/>
          <w:szCs w:val="32"/>
        </w:rPr>
        <w:t xml:space="preserve">Close of meeting </w:t>
      </w:r>
    </w:p>
    <w:p w:rsidR="00E37588" w:rsidRDefault="00E37588" w:rsidP="00765A97">
      <w:pPr>
        <w:shd w:val="clear" w:color="auto" w:fill="FFFFFF"/>
        <w:spacing w:before="100" w:beforeAutospacing="1" w:after="100" w:afterAutospacing="1" w:line="240" w:lineRule="auto"/>
        <w:ind w:left="644"/>
        <w:contextualSpacing/>
        <w:rPr>
          <w:sz w:val="32"/>
          <w:szCs w:val="32"/>
        </w:rPr>
      </w:pPr>
    </w:p>
    <w:sectPr w:rsidR="00E375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86809"/>
    <w:multiLevelType w:val="multilevel"/>
    <w:tmpl w:val="FF040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000E37"/>
    <w:multiLevelType w:val="hybridMultilevel"/>
    <w:tmpl w:val="EA14AB78"/>
    <w:lvl w:ilvl="0" w:tplc="0C09000F">
      <w:start w:val="1"/>
      <w:numFmt w:val="decimal"/>
      <w:lvlText w:val="%1.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701230"/>
    <w:multiLevelType w:val="hybridMultilevel"/>
    <w:tmpl w:val="D0B2D78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9C50584"/>
    <w:multiLevelType w:val="hybridMultilevel"/>
    <w:tmpl w:val="6FC68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5916AC"/>
    <w:multiLevelType w:val="hybridMultilevel"/>
    <w:tmpl w:val="CD025154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3E869C8"/>
    <w:multiLevelType w:val="hybridMultilevel"/>
    <w:tmpl w:val="D450B3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1A4C6B"/>
    <w:multiLevelType w:val="hybridMultilevel"/>
    <w:tmpl w:val="C98CA1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sjQwNDAzNzWxNLRU0lEKTi0uzszPAykwrAUAVdGVVSwAAAA="/>
  </w:docVars>
  <w:rsids>
    <w:rsidRoot w:val="0050224A"/>
    <w:rsid w:val="00004432"/>
    <w:rsid w:val="00016F71"/>
    <w:rsid w:val="00041233"/>
    <w:rsid w:val="0004531E"/>
    <w:rsid w:val="00111352"/>
    <w:rsid w:val="00117B42"/>
    <w:rsid w:val="001508ED"/>
    <w:rsid w:val="00152E4A"/>
    <w:rsid w:val="00167D51"/>
    <w:rsid w:val="001B5FF3"/>
    <w:rsid w:val="001C7604"/>
    <w:rsid w:val="00214534"/>
    <w:rsid w:val="0025634D"/>
    <w:rsid w:val="002640F9"/>
    <w:rsid w:val="0027370D"/>
    <w:rsid w:val="00276E50"/>
    <w:rsid w:val="002824B7"/>
    <w:rsid w:val="00284053"/>
    <w:rsid w:val="002D3AE3"/>
    <w:rsid w:val="002E1266"/>
    <w:rsid w:val="002E59C4"/>
    <w:rsid w:val="002F0C46"/>
    <w:rsid w:val="00340E3F"/>
    <w:rsid w:val="0038052B"/>
    <w:rsid w:val="00443727"/>
    <w:rsid w:val="00486DE1"/>
    <w:rsid w:val="004A6A40"/>
    <w:rsid w:val="004B23D1"/>
    <w:rsid w:val="0050224A"/>
    <w:rsid w:val="00513F92"/>
    <w:rsid w:val="00581893"/>
    <w:rsid w:val="005A07A2"/>
    <w:rsid w:val="005D1CC8"/>
    <w:rsid w:val="00663690"/>
    <w:rsid w:val="006654C5"/>
    <w:rsid w:val="006879AE"/>
    <w:rsid w:val="006A4E07"/>
    <w:rsid w:val="006C0D01"/>
    <w:rsid w:val="00716AD7"/>
    <w:rsid w:val="00765A97"/>
    <w:rsid w:val="007738AA"/>
    <w:rsid w:val="00786C68"/>
    <w:rsid w:val="007F0B19"/>
    <w:rsid w:val="007F13D7"/>
    <w:rsid w:val="007F700D"/>
    <w:rsid w:val="008557CA"/>
    <w:rsid w:val="008724AE"/>
    <w:rsid w:val="008E3AEC"/>
    <w:rsid w:val="00901180"/>
    <w:rsid w:val="00906FD1"/>
    <w:rsid w:val="00965A80"/>
    <w:rsid w:val="00974DCB"/>
    <w:rsid w:val="009940BB"/>
    <w:rsid w:val="009F1B75"/>
    <w:rsid w:val="00A90141"/>
    <w:rsid w:val="00AD61F0"/>
    <w:rsid w:val="00AE7138"/>
    <w:rsid w:val="00AF00BB"/>
    <w:rsid w:val="00B2254E"/>
    <w:rsid w:val="00B453E7"/>
    <w:rsid w:val="00B81B65"/>
    <w:rsid w:val="00BC4FA4"/>
    <w:rsid w:val="00BC691A"/>
    <w:rsid w:val="00BF2007"/>
    <w:rsid w:val="00C46EBC"/>
    <w:rsid w:val="00CB42B6"/>
    <w:rsid w:val="00CD1D7C"/>
    <w:rsid w:val="00D378B8"/>
    <w:rsid w:val="00D66305"/>
    <w:rsid w:val="00D87188"/>
    <w:rsid w:val="00DA1D98"/>
    <w:rsid w:val="00E1134E"/>
    <w:rsid w:val="00E37588"/>
    <w:rsid w:val="00E65DBA"/>
    <w:rsid w:val="00EF2E02"/>
    <w:rsid w:val="00F9278D"/>
    <w:rsid w:val="00FF0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CA9D87-BD5E-4EF8-8209-31C6F4FC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224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74D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37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72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B5FF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4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ogle.com/url?q=https%3A%2F%2Fzoom.us%2Fj%2F318957715&amp;sa=D&amp;usd=2&amp;usg=AFQjCNGZrMRj9BQa8nbx9goQEI0v8Auu1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Woolley</dc:creator>
  <cp:keywords/>
  <dc:description/>
  <cp:lastModifiedBy>Geoffrey McLean</cp:lastModifiedBy>
  <cp:revision>2</cp:revision>
  <cp:lastPrinted>2018-09-13T00:16:00Z</cp:lastPrinted>
  <dcterms:created xsi:type="dcterms:W3CDTF">2019-02-27T08:17:00Z</dcterms:created>
  <dcterms:modified xsi:type="dcterms:W3CDTF">2019-02-27T08:17:00Z</dcterms:modified>
</cp:coreProperties>
</file>